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AA0C6C7">
      <w:pPr>
        <w:jc w:val="center"/>
        <w:rPr>
          <w:rFonts w:hint="eastAsia" w:eastAsia="黑体"/>
          <w:sz w:val="44"/>
          <w:szCs w:val="44"/>
        </w:rPr>
      </w:pPr>
      <w:bookmarkStart w:id="1" w:name="_GoBack"/>
      <w:bookmarkEnd w:id="1"/>
      <w:r>
        <w:rPr>
          <w:rFonts w:hint="eastAsia" w:eastAsia="黑体"/>
          <w:sz w:val="44"/>
          <w:szCs w:val="44"/>
        </w:rPr>
        <w:t>南京信息工程大学  实验（实习）报告</w:t>
      </w:r>
    </w:p>
    <w:p w14:paraId="462FCD8B">
      <w:pPr>
        <w:rPr>
          <w:rFonts w:hint="eastAsia" w:ascii="宋体" w:hAnsi="宋体"/>
          <w:szCs w:val="21"/>
          <w:u w:val="single"/>
        </w:rPr>
      </w:pPr>
    </w:p>
    <w:tbl>
      <w:tblPr>
        <w:tblStyle w:val="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0"/>
        <w:gridCol w:w="2841"/>
        <w:gridCol w:w="2841"/>
      </w:tblGrid>
      <w:tr w14:paraId="0B3D205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  <w:noWrap w:val="0"/>
            <w:vAlign w:val="top"/>
          </w:tcPr>
          <w:p w14:paraId="1FA2233C">
            <w:pPr>
              <w:rPr>
                <w:rFonts w:hint="default" w:eastAsia="宋体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202283890036</w:t>
            </w:r>
          </w:p>
        </w:tc>
        <w:tc>
          <w:tcPr>
            <w:tcW w:w="2841" w:type="dxa"/>
            <w:noWrap w:val="0"/>
            <w:vAlign w:val="top"/>
          </w:tcPr>
          <w:p w14:paraId="7AC3B866">
            <w:pPr>
              <w:rPr>
                <w:rFonts w:hint="default" w:eastAsia="宋体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黄家睿（Jerry Huang）</w:t>
            </w:r>
          </w:p>
        </w:tc>
        <w:tc>
          <w:tcPr>
            <w:tcW w:w="2841" w:type="dxa"/>
            <w:noWrap w:val="0"/>
            <w:vAlign w:val="top"/>
          </w:tcPr>
          <w:p w14:paraId="5F1D16B8">
            <w:pPr>
              <w:rPr>
                <w:rFonts w:hint="default" w:eastAsia="宋体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Internet of Things</w:t>
            </w:r>
          </w:p>
        </w:tc>
      </w:tr>
    </w:tbl>
    <w:p w14:paraId="18A5BA26">
      <w:pPr>
        <w:rPr>
          <w:rFonts w:hint="eastAsia"/>
        </w:rPr>
      </w:pPr>
    </w:p>
    <w:p w14:paraId="037D8C9B">
      <w:pPr>
        <w:jc w:val="center"/>
        <w:rPr>
          <w:rFonts w:hint="eastAsia" w:ascii="黑体" w:hAnsi="黑体" w:eastAsia="黑体"/>
          <w:sz w:val="44"/>
          <w:szCs w:val="44"/>
        </w:rPr>
      </w:pPr>
      <w:bookmarkStart w:id="0" w:name="_Hlk72867321"/>
      <w:r>
        <w:rPr>
          <w:rFonts w:ascii="黑体" w:hAnsi="黑体" w:eastAsia="黑体"/>
          <w:sz w:val="44"/>
          <w:szCs w:val="44"/>
        </w:rPr>
        <w:t>Playfair</w:t>
      </w:r>
      <w:bookmarkEnd w:id="0"/>
      <w:r>
        <w:rPr>
          <w:rFonts w:ascii="黑体" w:hAnsi="黑体" w:eastAsia="黑体"/>
          <w:sz w:val="44"/>
          <w:szCs w:val="44"/>
        </w:rPr>
        <w:t>加密算法的实现与分析</w:t>
      </w:r>
    </w:p>
    <w:p w14:paraId="3089777E">
      <w:pPr>
        <w:rPr>
          <w:rFonts w:hint="eastAsia"/>
        </w:rPr>
      </w:pPr>
    </w:p>
    <w:p w14:paraId="71D00790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1．实验目的：</w:t>
      </w:r>
    </w:p>
    <w:p w14:paraId="2F3FC585">
      <w:pPr>
        <w:widowControl/>
        <w:numPr>
          <w:ilvl w:val="0"/>
          <w:numId w:val="1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理解</w:t>
      </w:r>
      <w:r>
        <w:rPr>
          <w:rFonts w:ascii="楷体" w:hAnsi="楷体" w:eastAsia="楷体"/>
          <w:sz w:val="24"/>
        </w:rPr>
        <w:t>Playfair</w:t>
      </w:r>
      <w:r>
        <w:rPr>
          <w:rFonts w:hint="eastAsia" w:ascii="楷体" w:hAnsi="楷体" w:eastAsia="楷体"/>
          <w:sz w:val="24"/>
        </w:rPr>
        <w:t>加解密算法；</w:t>
      </w:r>
    </w:p>
    <w:p w14:paraId="755B932F">
      <w:pPr>
        <w:widowControl/>
        <w:numPr>
          <w:ilvl w:val="0"/>
          <w:numId w:val="1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实现</w:t>
      </w:r>
      <w:r>
        <w:rPr>
          <w:rFonts w:ascii="楷体" w:hAnsi="楷体" w:eastAsia="楷体"/>
          <w:sz w:val="24"/>
        </w:rPr>
        <w:t>Playfair</w:t>
      </w:r>
      <w:r>
        <w:rPr>
          <w:rFonts w:hint="eastAsia" w:ascii="楷体" w:hAnsi="楷体" w:eastAsia="楷体"/>
          <w:sz w:val="24"/>
        </w:rPr>
        <w:t>加解密算法</w:t>
      </w:r>
    </w:p>
    <w:p w14:paraId="59A3A354">
      <w:pPr>
        <w:widowControl/>
        <w:numPr>
          <w:ilvl w:val="0"/>
          <w:numId w:val="1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对其性能进行测试（时间、雪崩效应等）。</w:t>
      </w:r>
    </w:p>
    <w:p w14:paraId="783B71A6">
      <w:pPr>
        <w:widowControl/>
        <w:ind w:left="300"/>
        <w:jc w:val="left"/>
        <w:rPr>
          <w:rFonts w:hint="eastAsia"/>
          <w:sz w:val="24"/>
        </w:rPr>
      </w:pPr>
    </w:p>
    <w:p w14:paraId="16DF27F0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2．实验内容：</w:t>
      </w:r>
    </w:p>
    <w:p w14:paraId="5ADC8C26">
      <w:pPr>
        <w:widowControl/>
        <w:numPr>
          <w:ilvl w:val="0"/>
          <w:numId w:val="2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实现</w:t>
      </w:r>
      <w:r>
        <w:rPr>
          <w:rFonts w:ascii="楷体" w:hAnsi="楷体" w:eastAsia="楷体"/>
          <w:sz w:val="24"/>
        </w:rPr>
        <w:t>Playfair</w:t>
      </w:r>
      <w:r>
        <w:rPr>
          <w:rFonts w:hint="eastAsia" w:ascii="楷体" w:hAnsi="楷体" w:eastAsia="楷体"/>
          <w:sz w:val="24"/>
        </w:rPr>
        <w:t>加解密算法；</w:t>
      </w:r>
    </w:p>
    <w:p w14:paraId="008745A6">
      <w:pPr>
        <w:widowControl/>
        <w:numPr>
          <w:ilvl w:val="0"/>
          <w:numId w:val="2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对其雪崩效应进行分析。</w:t>
      </w:r>
    </w:p>
    <w:p w14:paraId="017E94A4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3．实验步骤</w:t>
      </w:r>
    </w:p>
    <w:p w14:paraId="2971FCCB">
      <w:pPr>
        <w:widowControl/>
        <w:numPr>
          <w:ilvl w:val="0"/>
          <w:numId w:val="3"/>
        </w:numPr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Playfair算法加密功能的实现</w:t>
      </w:r>
    </w:p>
    <w:p w14:paraId="2A45A0AB">
      <w:pPr>
        <w:widowControl/>
        <w:numPr>
          <w:ilvl w:val="1"/>
          <w:numId w:val="3"/>
        </w:numPr>
        <w:ind w:left="1140" w:leftChars="0" w:hanging="420" w:firstLineChars="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生成密码本：</w:t>
      </w:r>
    </w:p>
    <w:p w14:paraId="58FD26B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fill="FAFAFA"/>
        </w:rPr>
        <w:t>in_matrix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matrix,item):</w:t>
      </w:r>
    </w:p>
    <w:p w14:paraId="5602FA4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row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matrix:</w:t>
      </w:r>
    </w:p>
    <w:p w14:paraId="4A7F465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item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row:</w:t>
      </w:r>
    </w:p>
    <w:p w14:paraId="4E1E6117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0184BB"/>
          <w:spacing w:val="0"/>
          <w:sz w:val="21"/>
          <w:szCs w:val="21"/>
          <w:shd w:val="clear" w:fill="FAFAFA"/>
        </w:rPr>
        <w:t>True</w:t>
      </w:r>
    </w:p>
    <w:p w14:paraId="48F3BA3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0184BB"/>
          <w:spacing w:val="0"/>
          <w:sz w:val="21"/>
          <w:szCs w:val="21"/>
          <w:shd w:val="clear" w:fill="FAFAFA"/>
        </w:rPr>
        <w:t>False</w:t>
      </w:r>
    </w:p>
    <w:p w14:paraId="5AE8EE4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58769BE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fill="FAFAFA"/>
        </w:rPr>
        <w:t>generate_cipher_book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key):</w:t>
      </w:r>
    </w:p>
    <w:p w14:paraId="66DC313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key =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'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.join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filte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st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.isalpha, key.lower()))</w:t>
      </w:r>
    </w:p>
    <w:p w14:paraId="2D1D1F4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cipher_book = np.full((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,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,</w:t>
      </w:r>
      <w:r>
        <w:rPr>
          <w:rFonts w:hint="default" w:ascii="Consolas" w:hAnsi="Consolas" w:eastAsia="Consolas" w:cs="Consolas"/>
          <w:i w:val="0"/>
          <w:iCs w:val="0"/>
          <w:caps w:val="0"/>
          <w:color w:val="0184BB"/>
          <w:spacing w:val="0"/>
          <w:sz w:val="21"/>
          <w:szCs w:val="21"/>
          <w:shd w:val="clear" w:fill="FAFAFA"/>
        </w:rPr>
        <w:t>Non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,dtype=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objec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</w:t>
      </w:r>
    </w:p>
    <w:p w14:paraId="4A161AC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list_key =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lis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key)</w:t>
      </w:r>
    </w:p>
    <w:p w14:paraId="203C8B9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fill="FAFAFA"/>
        </w:rPr>
        <w:t># 密码本基于密钥生成，先将密钥按此输入到密码本中，如果存在相同字母就跳过</w:t>
      </w:r>
    </w:p>
    <w:p w14:paraId="3D5A8E2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i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</w:p>
    <w:p w14:paraId="61B9230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list_key:</w:t>
      </w:r>
    </w:p>
    <w:p w14:paraId="51D8793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 =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j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 =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i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:</w:t>
      </w:r>
    </w:p>
    <w:p w14:paraId="24C75DD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value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i"</w:t>
      </w:r>
    </w:p>
    <w:p w14:paraId="7194605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no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in_matrix(cipher_book, value):</w:t>
      </w:r>
    </w:p>
    <w:p w14:paraId="2BCEDC5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cipher_book[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i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,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i%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] = value</w:t>
      </w:r>
    </w:p>
    <w:p w14:paraId="540C9A6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i +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4A0F37A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18033C3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i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</w:p>
    <w:p w14:paraId="421C06B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fill="FAFAFA"/>
        </w:rPr>
        <w:t>#用剩余的字母把密码本填满</w:t>
      </w:r>
    </w:p>
    <w:p w14:paraId="724A5B1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lower = string.ascii_lowercase</w:t>
      </w:r>
    </w:p>
    <w:p w14:paraId="6AB757C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lower:</w:t>
      </w:r>
    </w:p>
    <w:p w14:paraId="2B58F2E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 =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j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 =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i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:</w:t>
      </w:r>
    </w:p>
    <w:p w14:paraId="2B4C6CF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value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i"</w:t>
      </w:r>
    </w:p>
    <w:p w14:paraId="34FA428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no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in_matrix(cipher_book, value):</w:t>
      </w:r>
    </w:p>
    <w:p w14:paraId="3DB3013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i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:</w:t>
      </w:r>
    </w:p>
    <w:p w14:paraId="3B6C5CF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cipher_book[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i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,i%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] == </w:t>
      </w:r>
      <w:r>
        <w:rPr>
          <w:rFonts w:hint="default" w:ascii="Consolas" w:hAnsi="Consolas" w:eastAsia="Consolas" w:cs="Consolas"/>
          <w:i w:val="0"/>
          <w:iCs w:val="0"/>
          <w:caps w:val="0"/>
          <w:color w:val="0184BB"/>
          <w:spacing w:val="0"/>
          <w:sz w:val="21"/>
          <w:szCs w:val="21"/>
          <w:shd w:val="clear" w:fill="FAFAFA"/>
        </w:rPr>
        <w:t>Non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61CA838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    cipher_book[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i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,i%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] = value</w:t>
      </w:r>
    </w:p>
    <w:p w14:paraId="67C50DD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4661334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continue</w:t>
      </w:r>
    </w:p>
    <w:p w14:paraId="22BE68B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break</w:t>
      </w:r>
    </w:p>
    <w:p w14:paraId="27BA525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7276A94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42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cipher_book</w:t>
      </w:r>
    </w:p>
    <w:p w14:paraId="3297793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42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1AC5EC6C">
      <w:pPr>
        <w:widowControl/>
        <w:numPr>
          <w:ilvl w:val="0"/>
          <w:numId w:val="0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</w:p>
    <w:p w14:paraId="6ACAFEED">
      <w:pPr>
        <w:widowControl/>
        <w:numPr>
          <w:ilvl w:val="1"/>
          <w:numId w:val="3"/>
        </w:numPr>
        <w:ind w:left="1140" w:leftChars="0" w:hanging="420" w:firstLineChars="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基于生成的密码本，对明文进行加密：</w:t>
      </w:r>
    </w:p>
    <w:p w14:paraId="510AD51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fill="FAFAFA"/>
        </w:rPr>
        <w:t>find_locations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cipher_book,value):</w:t>
      </w:r>
    </w:p>
    <w:p w14:paraId="1408E98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value_in_function = value</w:t>
      </w:r>
    </w:p>
    <w:p w14:paraId="19DCF75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in_function =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j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in_function =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i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0F7AE36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value_in_function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i"</w:t>
      </w:r>
    </w:p>
    <w:p w14:paraId="5CE0127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i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:</w:t>
      </w:r>
    </w:p>
    <w:p w14:paraId="6EB9365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in_function == cipher_book[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i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][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i%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]:</w:t>
      </w:r>
    </w:p>
    <w:p w14:paraId="5EA2F90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i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),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i%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5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</w:t>
      </w:r>
    </w:p>
    <w:p w14:paraId="11ACD23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6</w:t>
      </w:r>
    </w:p>
    <w:p w14:paraId="24F4168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3C22BEC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4767912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3E56129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fill="FAFAFA"/>
        </w:rPr>
        <w:t>playfai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plainText, key):</w:t>
      </w:r>
    </w:p>
    <w:p w14:paraId="2BDBFA8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clean_text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''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.join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filte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st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.isalpha, plainText.lower()))</w:t>
      </w:r>
    </w:p>
    <w:p w14:paraId="7032B40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fill="FAFAFA"/>
        </w:rPr>
        <w:t>#生成密码本</w:t>
      </w:r>
    </w:p>
    <w:p w14:paraId="4B1AD7B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cipher_book = generate_cipher_book(key)</w:t>
      </w:r>
    </w:p>
    <w:p w14:paraId="08052BB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742236F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text_list =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lis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clean_text)</w:t>
      </w:r>
    </w:p>
    <w:p w14:paraId="76B84BE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64A1A58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fill="FAFAFA"/>
        </w:rPr>
        <w:t>#对明文进行编码，使其变为两个字母一组，例如JerryHuang变为：je rr yh ua ng，如果明文的字母个数为奇数，就在最后一个字母后面加一个紧随的字母，例如最后一个剩余的是a，就跟一个b</w:t>
      </w:r>
    </w:p>
    <w:p w14:paraId="1657A56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text_list)%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!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71EA81C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last_word = text_list[-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]</w:t>
      </w:r>
    </w:p>
    <w:p w14:paraId="5339D3C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last_word =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z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3B835D7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next_word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a"</w:t>
      </w:r>
    </w:p>
    <w:p w14:paraId="0F86FE9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53EFE88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next_word =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ch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or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last_word)+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</w:t>
      </w:r>
    </w:p>
    <w:p w14:paraId="121FDDA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06056A4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text_list.append(next_word)</w:t>
      </w:r>
    </w:p>
    <w:p w14:paraId="6BD091B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1543D3A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text_list)</w:t>
      </w:r>
    </w:p>
    <w:p w14:paraId="5E46D18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text_list))</w:t>
      </w:r>
    </w:p>
    <w:p w14:paraId="320CF5E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7B2FA39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fill="FAFAFA"/>
        </w:rPr>
        <w:t>#生成存储字母组的矩阵</w:t>
      </w:r>
    </w:p>
    <w:p w14:paraId="233EBD1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word_list = [[</w:t>
      </w:r>
      <w:r>
        <w:rPr>
          <w:rFonts w:hint="default" w:ascii="Consolas" w:hAnsi="Consolas" w:eastAsia="Consolas" w:cs="Consolas"/>
          <w:i w:val="0"/>
          <w:iCs w:val="0"/>
          <w:caps w:val="0"/>
          <w:color w:val="0184BB"/>
          <w:spacing w:val="0"/>
          <w:sz w:val="21"/>
          <w:szCs w:val="21"/>
          <w:shd w:val="clear" w:fill="FAFAFA"/>
        </w:rPr>
        <w:t>Non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_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)]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_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(text_list) /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)]</w:t>
      </w:r>
    </w:p>
    <w:p w14:paraId="1F51BB2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i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text_list)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):</w:t>
      </w:r>
    </w:p>
    <w:p w14:paraId="470EF10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j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:</w:t>
      </w:r>
    </w:p>
    <w:p w14:paraId="0D795B5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word_list[i][j] = text_list[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*i+j]</w:t>
      </w:r>
    </w:p>
    <w:p w14:paraId="0C797AD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4C4C1F4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42B05FA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fill="FAFAFA"/>
        </w:rPr>
        <w:t>#生成存储密文用的string类型变量</w:t>
      </w:r>
    </w:p>
    <w:p w14:paraId="36DC553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cipherText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"</w:t>
      </w:r>
    </w:p>
    <w:p w14:paraId="060D8EA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/>
          <w:iCs/>
          <w:caps w:val="0"/>
          <w:color w:val="A0A1A7"/>
          <w:spacing w:val="0"/>
          <w:sz w:val="21"/>
          <w:szCs w:val="21"/>
          <w:shd w:val="clear" w:fill="FAFAFA"/>
        </w:rPr>
        <w:t>#找到每个字母在密码本中的位置，并按照规则改变位置</w:t>
      </w:r>
    </w:p>
    <w:p w14:paraId="50234D57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i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word_list)):</w:t>
      </w:r>
    </w:p>
    <w:p w14:paraId="48FBFD9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index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</w:p>
    <w:p w14:paraId="2C2C63A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value_row0, value_col0 = find_locations(cipher_book,word_list[i][index])</w:t>
      </w:r>
    </w:p>
    <w:p w14:paraId="0DF67A0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index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7948D79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value_row1, value_col1 = find_locations(cipher_book,word_list[i][index])</w:t>
      </w:r>
    </w:p>
    <w:p w14:paraId="313CA86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1E5C1A7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0 == value_row1:</w:t>
      </w:r>
    </w:p>
    <w:p w14:paraId="4A2BFFD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0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1 !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65DF39E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0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</w:p>
    <w:p w14:paraId="3196F84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1 +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2F33D35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0][value_col0]</w:t>
      </w:r>
    </w:p>
    <w:p w14:paraId="7857EDA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1][value_col1]</w:t>
      </w:r>
    </w:p>
    <w:p w14:paraId="6E07C65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1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0 !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13983CD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1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</w:p>
    <w:p w14:paraId="1CD5DBF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0 +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79C7CA6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0][value_col0]</w:t>
      </w:r>
    </w:p>
    <w:p w14:paraId="515B5AD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1][value_col1]</w:t>
      </w:r>
    </w:p>
    <w:p w14:paraId="4288B7C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0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1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7AF3678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0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</w:p>
    <w:p w14:paraId="13E89027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1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</w:p>
    <w:p w14:paraId="6DA5EDF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0][value_col0]</w:t>
      </w:r>
    </w:p>
    <w:p w14:paraId="6A0B9C1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1][value_col1]</w:t>
      </w:r>
    </w:p>
    <w:p w14:paraId="077AEE2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4C4CF41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0 +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0F2E03D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1 +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5578AC0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0][value_col0]</w:t>
      </w:r>
    </w:p>
    <w:p w14:paraId="6370D02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1][value_col1]</w:t>
      </w:r>
    </w:p>
    <w:p w14:paraId="2C537A1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0 == value_col1:</w:t>
      </w:r>
    </w:p>
    <w:p w14:paraId="7D24D88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0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1 !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68E9BF8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0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</w:p>
    <w:p w14:paraId="2386495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1 +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18F47F7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0][value_col0]</w:t>
      </w:r>
    </w:p>
    <w:p w14:paraId="78C432B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1][value_col1]</w:t>
      </w:r>
    </w:p>
    <w:p w14:paraId="6CBBDB9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1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0 !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3FD9D53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1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</w:p>
    <w:p w14:paraId="1876B71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0 +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60EDF8B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0][value_col0]</w:t>
      </w:r>
    </w:p>
    <w:p w14:paraId="1631E4F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1][value_col1]</w:t>
      </w:r>
    </w:p>
    <w:p w14:paraId="2DDFF75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2D666E8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0 +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01B8545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1 +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416DAB9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0][value_col0]</w:t>
      </w:r>
    </w:p>
    <w:p w14:paraId="4E6BA1C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cipherText += cipher_book[value_row1][value_col1]</w:t>
      </w:r>
    </w:p>
    <w:p w14:paraId="5BB6F41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2CDCC2C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temp = value_col0</w:t>
      </w:r>
    </w:p>
    <w:p w14:paraId="6828711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value_col0 = value_col1</w:t>
      </w:r>
    </w:p>
    <w:p w14:paraId="65AA6BF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value_col1 = temp</w:t>
      </w:r>
    </w:p>
    <w:p w14:paraId="143F93D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cipherText += cipher_book[value_row0][value_col0]</w:t>
      </w:r>
    </w:p>
    <w:p w14:paraId="283369D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cipherText += cipher_book[value_row1][value_col1]</w:t>
      </w:r>
    </w:p>
    <w:p w14:paraId="2E62C44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0CD8DDB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cipherText</w:t>
      </w:r>
    </w:p>
    <w:p w14:paraId="7B6EBE44">
      <w:pPr>
        <w:widowControl/>
        <w:numPr>
          <w:ilvl w:val="0"/>
          <w:numId w:val="0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</w:p>
    <w:p w14:paraId="2CCA8EE9">
      <w:pPr>
        <w:widowControl/>
        <w:numPr>
          <w:ilvl w:val="0"/>
          <w:numId w:val="3"/>
        </w:numPr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Playfair算法解密功能的实现</w:t>
      </w:r>
    </w:p>
    <w:p w14:paraId="5D47CA1B">
      <w:pPr>
        <w:widowControl/>
        <w:numPr>
          <w:ilvl w:val="1"/>
          <w:numId w:val="3"/>
        </w:numPr>
        <w:ind w:left="1140" w:leftChars="0" w:hanging="420" w:firstLine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通过密钥实现对密文的解密</w:t>
      </w:r>
    </w:p>
    <w:p w14:paraId="5350B70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de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fill="FAFAFA"/>
        </w:rPr>
        <w:t>playfair_discod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cipherText, key):</w:t>
      </w:r>
    </w:p>
    <w:p w14:paraId="010C4B5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plain_text =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"</w:t>
      </w:r>
    </w:p>
    <w:p w14:paraId="3A4592D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code_book = generate_cipher_book(key)</w:t>
      </w:r>
    </w:p>
    <w:p w14:paraId="2DF7850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text_list =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lis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cipherText)</w:t>
      </w:r>
    </w:p>
    <w:p w14:paraId="5D600A4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for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i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rang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le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text_list)/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):</w:t>
      </w:r>
    </w:p>
    <w:p w14:paraId="4063DED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value_row0, value_col0 = find_locations(code_book,text_list[i*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])</w:t>
      </w:r>
    </w:p>
    <w:p w14:paraId="34ECAFF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value_row1, value_col1 = find_locations(code_book,text_list[i*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2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+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])</w:t>
      </w:r>
    </w:p>
    <w:p w14:paraId="24E28A97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0 == value_row1:</w:t>
      </w:r>
    </w:p>
    <w:p w14:paraId="4693041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0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1 !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26638211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0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</w:p>
    <w:p w14:paraId="2A6FEA5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1 -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372588B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0][value_col0]</w:t>
      </w:r>
    </w:p>
    <w:p w14:paraId="7039BEA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1][value_col1]</w:t>
      </w:r>
    </w:p>
    <w:p w14:paraId="40BD3FE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0 !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1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66B8C35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1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</w:p>
    <w:p w14:paraId="28AE589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0 -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79C9F57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0][value_col0]</w:t>
      </w:r>
    </w:p>
    <w:p w14:paraId="6D9B5C6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1][value_col1]</w:t>
      </w:r>
    </w:p>
    <w:p w14:paraId="661E7B0D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0 =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1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6971D61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0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</w:p>
    <w:p w14:paraId="0F6DF7D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1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</w:p>
    <w:p w14:paraId="4F8FC2C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0][value_col0]</w:t>
      </w:r>
    </w:p>
    <w:p w14:paraId="2298FAB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1][value_col1]</w:t>
      </w:r>
    </w:p>
    <w:p w14:paraId="724A078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08AD5BF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0 -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100EA1F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col1 -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5DD8170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0][value_col0]</w:t>
      </w:r>
    </w:p>
    <w:p w14:paraId="3128544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1][value_col1]</w:t>
      </w:r>
    </w:p>
    <w:p w14:paraId="574B026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col0 == value_col1:</w:t>
      </w:r>
    </w:p>
    <w:p w14:paraId="34F22C8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0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1 !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1439E2B6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0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</w:p>
    <w:p w14:paraId="65C7F22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1 -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00CE67E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0][value_col0]</w:t>
      </w:r>
    </w:p>
    <w:p w14:paraId="0F14FEA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1][value_col1]</w:t>
      </w:r>
    </w:p>
    <w:p w14:paraId="52E48752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1 =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and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value_row0 !=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477F52B8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1 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4</w:t>
      </w:r>
    </w:p>
    <w:p w14:paraId="1A96C2D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0 -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36391A9A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0][value_col0]</w:t>
      </w:r>
    </w:p>
    <w:p w14:paraId="62E543A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1][value_col1]</w:t>
      </w:r>
    </w:p>
    <w:p w14:paraId="57596B4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44CB1B77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0 -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4C032A65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value_row1 -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1</w:t>
      </w:r>
    </w:p>
    <w:p w14:paraId="0E633D5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0][value_col0]</w:t>
      </w:r>
    </w:p>
    <w:p w14:paraId="054F6EC3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    plain_text += code_book[value_row1][value_col1]</w:t>
      </w:r>
    </w:p>
    <w:p w14:paraId="452C455E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42123A79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temp = value_col0</w:t>
      </w:r>
    </w:p>
    <w:p w14:paraId="083F468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value_col0 = value_col1</w:t>
      </w:r>
    </w:p>
    <w:p w14:paraId="3F144F6F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value_col1 = temp</w:t>
      </w:r>
    </w:p>
    <w:p w14:paraId="4765A27C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plain_text += code_book[value_row0][value_col0]</w:t>
      </w:r>
    </w:p>
    <w:p w14:paraId="745DAE50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    plain_text += code_book[value_row1][value_col1]</w:t>
      </w:r>
    </w:p>
    <w:p w14:paraId="5804FD9B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5D4EB444">
      <w:pPr>
        <w:pStyle w:val="4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0" w:firstLine="0"/>
        <w:jc w:val="left"/>
        <w:rPr>
          <w:rFonts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plain_text)</w:t>
      </w:r>
    </w:p>
    <w:p w14:paraId="3B62FB7C">
      <w:pPr>
        <w:widowControl/>
        <w:numPr>
          <w:ilvl w:val="0"/>
          <w:numId w:val="0"/>
        </w:numPr>
        <w:ind w:left="114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</w:p>
    <w:p w14:paraId="2EF8B698">
      <w:pPr>
        <w:widowControl/>
        <w:numPr>
          <w:ilvl w:val="0"/>
          <w:numId w:val="3"/>
        </w:numPr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加密解密过程和结果的输出：</w:t>
      </w:r>
    </w:p>
    <w:p w14:paraId="747688DF">
      <w:pPr>
        <w:widowControl/>
        <w:numPr>
          <w:ilvl w:val="0"/>
          <w:numId w:val="0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我们设置密钥为“Jerryhaung”，明文为：“my name is jerryhuang</w:t>
      </w:r>
      <w:r>
        <w:rPr>
          <w:rFonts w:hint="default" w:ascii="楷体" w:hAnsi="楷体" w:eastAsia="楷体" w:cs="Times New Roman"/>
          <w:sz w:val="24"/>
          <w:lang w:val="en-US" w:eastAsia="zh-CN"/>
        </w:rPr>
        <w:t>”</w:t>
      </w:r>
    </w:p>
    <w:p w14:paraId="497C920A">
      <w:pPr>
        <w:widowControl/>
        <w:numPr>
          <w:ilvl w:val="0"/>
          <w:numId w:val="0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drawing>
          <wp:inline distT="0" distB="0" distL="114300" distR="114300">
            <wp:extent cx="5267325" cy="796925"/>
            <wp:effectExtent l="0" t="0" r="9525" b="3175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79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FEAA6">
      <w:pPr>
        <w:widowControl/>
        <w:numPr>
          <w:ilvl w:val="0"/>
          <w:numId w:val="0"/>
        </w:numPr>
        <w:ind w:left="720" w:leftChars="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使用上述的方向进行加密可得到：</w:t>
      </w:r>
    </w:p>
    <w:p w14:paraId="506C6D06">
      <w:pPr>
        <w:widowControl/>
        <w:numPr>
          <w:ilvl w:val="0"/>
          <w:numId w:val="4"/>
        </w:numPr>
        <w:ind w:left="720" w:leftChars="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基于密钥生成的密码本：</w:t>
      </w:r>
    </w:p>
    <w:p w14:paraId="48E294EB">
      <w:pPr>
        <w:widowControl/>
        <w:numPr>
          <w:ilvl w:val="0"/>
          <w:numId w:val="0"/>
        </w:numPr>
        <w:ind w:left="720" w:leftChars="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drawing>
          <wp:inline distT="0" distB="0" distL="114300" distR="114300">
            <wp:extent cx="5274310" cy="820420"/>
            <wp:effectExtent l="0" t="0" r="2540" b="17780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C7625">
      <w:pPr>
        <w:widowControl/>
        <w:numPr>
          <w:ilvl w:val="0"/>
          <w:numId w:val="4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基于密码本生成的密文：</w:t>
      </w:r>
    </w:p>
    <w:p w14:paraId="32DE09DD">
      <w:pPr>
        <w:widowControl/>
        <w:ind w:firstLine="420" w:firstLineChars="0"/>
        <w:jc w:val="left"/>
        <w:rPr>
          <w:sz w:val="24"/>
        </w:rPr>
      </w:pPr>
      <w:r>
        <w:rPr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46990</wp:posOffset>
                </wp:positionV>
                <wp:extent cx="3274695" cy="301625"/>
                <wp:effectExtent l="5080" t="4445" r="15875" b="17780"/>
                <wp:wrapSquare wrapText="bothSides"/>
                <wp:docPr id="1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3098800" y="2186305"/>
                          <a:ext cx="327469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291E1737">
                            <w:pPr>
                              <w:widowControl/>
                              <w:numPr>
                                <w:ilvl w:val="0"/>
                                <w:numId w:val="0"/>
                              </w:numPr>
                              <w:ind w:left="720" w:leftChars="0"/>
                              <w:jc w:val="both"/>
                              <w:rPr>
                                <w:rFonts w:hint="default" w:ascii="楷体" w:hAnsi="楷体" w:eastAsia="楷体" w:cs="Times New Roman"/>
                                <w:sz w:val="24"/>
                                <w:lang w:val="en-US" w:eastAsia="zh-CN"/>
                              </w:rPr>
                            </w:pPr>
                            <w:r>
                              <w:rPr>
                                <w:rFonts w:hint="default" w:ascii="楷体" w:hAnsi="楷体" w:eastAsia="楷体" w:cs="Times New Roman"/>
                                <w:sz w:val="24"/>
                                <w:lang w:val="en-US" w:eastAsia="zh-CN"/>
                              </w:rPr>
                              <w:t>qignoihmeryyhiangb</w:t>
                            </w:r>
                          </w:p>
                          <w:p w14:paraId="15B60CA0"/>
                        </w:txbxContent>
                      </wps:txbx>
                      <wps:bodyPr vert="horz" anchor="t" anchorCtr="0" upright="1"/>
                    </wps:wsp>
                  </a:graphicData>
                </a:graphic>
              </wp:anchor>
            </w:drawing>
          </mc:Choice>
          <mc:Fallback>
            <w:pict>
              <v:shape id="文本框 3" o:spid="_x0000_s1026" o:spt="202" type="#_x0000_t202" style="position:absolute;left:0pt;margin-left:90.6pt;margin-top:3.7pt;height:23.75pt;width:257.85pt;mso-wrap-distance-bottom:0pt;mso-wrap-distance-left:9pt;mso-wrap-distance-right:9pt;mso-wrap-distance-top:0pt;z-index:251659264;mso-width-relative:page;mso-height-relative:page;" fillcolor="#FFFFFF" filled="t" stroked="t" coordsize="21600,21600" o:gfxdata="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8luAX9cAAAAIAQAADwAAAAAAAAABACAAAAAiAAAAZHJzL2Rvd25yZXYueG1sUEsBAhQA&#10;FAAAAAgAh07iQPipRPEsAgAAZwQAAA4AAAAAAAAAAQAgAAAAJgEAAGRycy9lMm9Eb2MueG1sUEsF&#10;BgAAAAAGAAYAWQEAAMQFAAAAAA==&#10;">
                <v:fill on="t" focussize="0,0"/>
                <v:stroke color="#000000" joinstyle="miter"/>
                <v:imagedata o:title=""/>
                <o:lock v:ext="edit" aspectratio="f"/>
                <v:textbox>
                  <w:txbxContent>
                    <w:p w14:paraId="291E1737">
                      <w:pPr>
                        <w:widowControl/>
                        <w:numPr>
                          <w:ilvl w:val="0"/>
                          <w:numId w:val="0"/>
                        </w:numPr>
                        <w:ind w:left="720" w:leftChars="0"/>
                        <w:jc w:val="both"/>
                        <w:rPr>
                          <w:rFonts w:hint="default" w:ascii="楷体" w:hAnsi="楷体" w:eastAsia="楷体" w:cs="Times New Roman"/>
                          <w:sz w:val="24"/>
                          <w:lang w:val="en-US" w:eastAsia="zh-CN"/>
                        </w:rPr>
                      </w:pPr>
                      <w:r>
                        <w:rPr>
                          <w:rFonts w:hint="default" w:ascii="楷体" w:hAnsi="楷体" w:eastAsia="楷体" w:cs="Times New Roman"/>
                          <w:sz w:val="24"/>
                          <w:lang w:val="en-US" w:eastAsia="zh-CN"/>
                        </w:rPr>
                        <w:t>qignoihmeryyhiangb</w:t>
                      </w:r>
                    </w:p>
                    <w:p w14:paraId="15B60CA0"/>
                  </w:txbxContent>
                </v:textbox>
                <w10:wrap type="square"/>
              </v:shape>
            </w:pict>
          </mc:Fallback>
        </mc:AlternateContent>
      </w:r>
    </w:p>
    <w:p w14:paraId="639EE6D9">
      <w:pPr>
        <w:widowControl/>
        <w:ind w:firstLine="420" w:firstLineChars="0"/>
        <w:jc w:val="left"/>
        <w:rPr>
          <w:rFonts w:hint="default"/>
          <w:sz w:val="24"/>
          <w:lang w:val="en-US" w:eastAsia="zh-CN"/>
        </w:rPr>
      </w:pPr>
    </w:p>
    <w:p w14:paraId="307299BD">
      <w:pPr>
        <w:widowControl/>
        <w:numPr>
          <w:ilvl w:val="0"/>
          <w:numId w:val="5"/>
        </w:numPr>
        <w:ind w:left="420" w:leftChars="0" w:firstLine="420" w:firstLineChars="0"/>
        <w:jc w:val="left"/>
        <w:rPr>
          <w:rFonts w:hint="default"/>
          <w:sz w:val="24"/>
          <w:lang w:val="en-US" w:eastAsia="zh-CN"/>
        </w:rPr>
      </w:pPr>
      <w:r>
        <w:rPr>
          <w:rFonts w:hint="eastAsia"/>
          <w:sz w:val="24"/>
          <w:lang w:val="en-US" w:eastAsia="zh-CN"/>
        </w:rPr>
        <w:t>使用解密功能对密文进行解密：</w:t>
      </w:r>
    </w:p>
    <w:p w14:paraId="24C7FDE9">
      <w:pPr>
        <w:widowControl/>
        <w:numPr>
          <w:ilvl w:val="0"/>
          <w:numId w:val="0"/>
        </w:numPr>
        <w:ind w:left="420" w:leftChars="0" w:firstLine="420" w:firstLineChars="0"/>
        <w:jc w:val="left"/>
      </w:pPr>
      <w:r>
        <w:drawing>
          <wp:inline distT="0" distB="0" distL="114300" distR="114300">
            <wp:extent cx="5271135" cy="476250"/>
            <wp:effectExtent l="0" t="0" r="5715" b="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3C0FE">
      <w:pPr>
        <w:widowControl/>
        <w:numPr>
          <w:ilvl w:val="0"/>
          <w:numId w:val="0"/>
        </w:numPr>
        <w:ind w:left="840" w:leftChars="0" w:firstLine="420" w:firstLineChars="0"/>
        <w:jc w:val="left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我们可以得到原文：</w:t>
      </w:r>
    </w:p>
    <w:p w14:paraId="585D7DE6">
      <w:pPr>
        <w:widowControl/>
        <w:numPr>
          <w:ilvl w:val="0"/>
          <w:numId w:val="0"/>
        </w:numPr>
        <w:ind w:left="840" w:leftChars="0" w:firstLine="420" w:firstLineChars="0"/>
        <w:jc w:val="left"/>
        <w:rPr>
          <w:rFonts w:hint="default"/>
          <w:lang w:val="en-US" w:eastAsia="zh-CN"/>
        </w:rPr>
      </w:pPr>
      <w:r>
        <w:rPr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30300</wp:posOffset>
                </wp:positionH>
                <wp:positionV relativeFrom="paragraph">
                  <wp:posOffset>18415</wp:posOffset>
                </wp:positionV>
                <wp:extent cx="3274695" cy="301625"/>
                <wp:effectExtent l="5080" t="4445" r="15875" b="17780"/>
                <wp:wrapSquare wrapText="bothSides"/>
                <wp:docPr id="2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469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1F343E28">
                            <w:pPr>
                              <w:widowControl/>
                              <w:numPr>
                                <w:ilvl w:val="0"/>
                                <w:numId w:val="0"/>
                              </w:numPr>
                              <w:ind w:left="720" w:leftChars="0"/>
                              <w:jc w:val="both"/>
                              <w:rPr>
                                <w:rFonts w:hint="default" w:ascii="楷体" w:hAnsi="楷体" w:eastAsia="楷体" w:cs="Times New Roman"/>
                                <w:sz w:val="24"/>
                                <w:lang w:val="en-US" w:eastAsia="zh-CN"/>
                              </w:rPr>
                            </w:pPr>
                            <w:r>
                              <w:rPr>
                                <w:rFonts w:hint="eastAsia" w:ascii="楷体" w:hAnsi="楷体" w:eastAsia="楷体" w:cs="Times New Roman"/>
                                <w:sz w:val="24"/>
                                <w:lang w:val="en-US" w:eastAsia="zh-CN"/>
                              </w:rPr>
                              <w:t>mynameisierryhuang</w:t>
                            </w: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 id="文本框 4" o:spid="_x0000_s1026" o:spt="202" type="#_x0000_t202" style="position:absolute;left:0pt;margin-left:89pt;margin-top:1.45pt;height:23.75pt;width:257.85pt;mso-wrap-distance-bottom:0pt;mso-wrap-distance-left:9pt;mso-wrap-distance-right:9pt;mso-wrap-distance-top:0pt;z-index:251660288;mso-width-relative:page;mso-height-relative:page;" fillcolor="#FFFFFF" filled="t" stroked="t" coordsize="21600,21600" o:gfxdata="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">
                <v:fill on="t" focussize="0,0"/>
                <v:stroke color="#000000" joinstyle="miter"/>
                <v:imagedata o:title=""/>
                <o:lock v:ext="edit" aspectratio="f"/>
                <v:textbox>
                  <w:txbxContent>
                    <w:p w14:paraId="1F343E28">
                      <w:pPr>
                        <w:widowControl/>
                        <w:numPr>
                          <w:ilvl w:val="0"/>
                          <w:numId w:val="0"/>
                        </w:numPr>
                        <w:ind w:left="720" w:leftChars="0"/>
                        <w:jc w:val="both"/>
                        <w:rPr>
                          <w:rFonts w:hint="default" w:ascii="楷体" w:hAnsi="楷体" w:eastAsia="楷体" w:cs="Times New Roman"/>
                          <w:sz w:val="24"/>
                          <w:lang w:val="en-US" w:eastAsia="zh-CN"/>
                        </w:rPr>
                      </w:pPr>
                      <w:r>
                        <w:rPr>
                          <w:rFonts w:hint="eastAsia" w:ascii="楷体" w:hAnsi="楷体" w:eastAsia="楷体" w:cs="Times New Roman"/>
                          <w:sz w:val="24"/>
                          <w:lang w:val="en-US" w:eastAsia="zh-CN"/>
                        </w:rPr>
                        <w:t>mynameisierryhua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A03F12F">
      <w:pPr>
        <w:widowControl/>
        <w:numPr>
          <w:ilvl w:val="0"/>
          <w:numId w:val="0"/>
        </w:numPr>
        <w:ind w:left="840" w:leftChars="0" w:firstLine="420" w:firstLineChars="0"/>
        <w:jc w:val="left"/>
        <w:rPr>
          <w:rFonts w:hint="default"/>
          <w:lang w:val="en-US" w:eastAsia="zh-CN"/>
        </w:rPr>
      </w:pPr>
    </w:p>
    <w:p w14:paraId="221482B7">
      <w:pPr>
        <w:widowControl/>
        <w:numPr>
          <w:ilvl w:val="0"/>
          <w:numId w:val="0"/>
        </w:numPr>
        <w:ind w:left="840" w:leftChars="0" w:firstLine="420" w:firstLineChars="0"/>
        <w:jc w:val="left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其中因为密码本设置i和j这两个字母合并为一个字母，导致j和i出现翻译错误，这在预料之中，因此我们得到了正确的明文。</w:t>
      </w:r>
    </w:p>
    <w:p w14:paraId="64089F56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4．实验分析和总结</w:t>
      </w:r>
    </w:p>
    <w:p w14:paraId="017CD205">
      <w:pPr>
        <w:widowControl/>
        <w:numPr>
          <w:ilvl w:val="0"/>
          <w:numId w:val="6"/>
        </w:numPr>
        <w:ind w:left="660" w:leftChars="0" w:hanging="360" w:firstLineChars="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Playfair生成密码本的方式</w:t>
      </w:r>
    </w:p>
    <w:p w14:paraId="2029FADE">
      <w:pPr>
        <w:widowControl/>
        <w:numPr>
          <w:ilvl w:val="0"/>
          <w:numId w:val="0"/>
        </w:numPr>
        <w:ind w:left="720" w:leftChars="0" w:firstLine="480" w:firstLineChars="20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Playfair算法基于一个5*5的字母矩阵，该矩阵使用一个关键词构造，方法是按从左到右、从上到下顺序，填入关键词的字母(去除重复字母)后，将字母表其作余字母填入。</w:t>
      </w:r>
    </w:p>
    <w:p w14:paraId="5D93889D">
      <w:pPr>
        <w:widowControl/>
        <w:numPr>
          <w:ilvl w:val="0"/>
          <w:numId w:val="0"/>
        </w:numPr>
        <w:ind w:left="720" w:leftChars="0" w:firstLine="480" w:firstLineChars="20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它依据一个5x 5的正方形组成的密码表来编写，密码表里排列有25个字母。如果一种语言字母超过 25 个，可以去掉使用频率最少的一个。在本次实验中，我们把i或者j去点一个。</w:t>
      </w:r>
    </w:p>
    <w:p w14:paraId="1A880765">
      <w:pPr>
        <w:widowControl/>
        <w:numPr>
          <w:ilvl w:val="0"/>
          <w:numId w:val="0"/>
        </w:numPr>
        <w:ind w:left="720" w:leftChars="0" w:firstLine="480" w:firstLineChars="20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在上述的实验中，我们的密钥为“jerryhuang”，我们已经密码本生成法则可以得到这样的密码本：</w:t>
      </w:r>
    </w:p>
    <w:tbl>
      <w:tblPr>
        <w:tblStyle w:val="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76"/>
        <w:gridCol w:w="336"/>
        <w:gridCol w:w="336"/>
        <w:gridCol w:w="336"/>
        <w:gridCol w:w="336"/>
      </w:tblGrid>
      <w:tr w14:paraId="24CAD482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</w:tcPr>
          <w:p w14:paraId="62056523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J/I</w:t>
            </w:r>
          </w:p>
        </w:tc>
        <w:tc>
          <w:tcPr>
            <w:tcW w:w="0" w:type="auto"/>
          </w:tcPr>
          <w:p w14:paraId="4DE0CB23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E</w:t>
            </w:r>
          </w:p>
        </w:tc>
        <w:tc>
          <w:tcPr>
            <w:tcW w:w="0" w:type="auto"/>
          </w:tcPr>
          <w:p w14:paraId="49AA80CC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R</w:t>
            </w:r>
          </w:p>
        </w:tc>
        <w:tc>
          <w:tcPr>
            <w:tcW w:w="0" w:type="auto"/>
          </w:tcPr>
          <w:p w14:paraId="651FBB1A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Y</w:t>
            </w:r>
          </w:p>
        </w:tc>
        <w:tc>
          <w:tcPr>
            <w:tcW w:w="0" w:type="auto"/>
          </w:tcPr>
          <w:p w14:paraId="3DF28DF8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H</w:t>
            </w:r>
          </w:p>
        </w:tc>
      </w:tr>
      <w:tr w14:paraId="55636BE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</w:tcPr>
          <w:p w14:paraId="00B1F681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U</w:t>
            </w:r>
          </w:p>
        </w:tc>
        <w:tc>
          <w:tcPr>
            <w:tcW w:w="0" w:type="auto"/>
          </w:tcPr>
          <w:p w14:paraId="7914B69E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A</w:t>
            </w:r>
          </w:p>
        </w:tc>
        <w:tc>
          <w:tcPr>
            <w:tcW w:w="0" w:type="auto"/>
          </w:tcPr>
          <w:p w14:paraId="44B306CB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N</w:t>
            </w:r>
          </w:p>
        </w:tc>
        <w:tc>
          <w:tcPr>
            <w:tcW w:w="0" w:type="auto"/>
          </w:tcPr>
          <w:p w14:paraId="50A3717C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G</w:t>
            </w:r>
          </w:p>
        </w:tc>
        <w:tc>
          <w:tcPr>
            <w:tcW w:w="0" w:type="auto"/>
          </w:tcPr>
          <w:p w14:paraId="1791FF6B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B</w:t>
            </w:r>
          </w:p>
        </w:tc>
      </w:tr>
      <w:tr w14:paraId="06F2328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</w:tcPr>
          <w:p w14:paraId="547E6BF3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C</w:t>
            </w:r>
          </w:p>
        </w:tc>
        <w:tc>
          <w:tcPr>
            <w:tcW w:w="0" w:type="auto"/>
          </w:tcPr>
          <w:p w14:paraId="2078DEA5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D</w:t>
            </w:r>
          </w:p>
        </w:tc>
        <w:tc>
          <w:tcPr>
            <w:tcW w:w="0" w:type="auto"/>
          </w:tcPr>
          <w:p w14:paraId="108D4180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F</w:t>
            </w:r>
          </w:p>
        </w:tc>
        <w:tc>
          <w:tcPr>
            <w:tcW w:w="0" w:type="auto"/>
          </w:tcPr>
          <w:p w14:paraId="248E6A78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K</w:t>
            </w:r>
          </w:p>
        </w:tc>
        <w:tc>
          <w:tcPr>
            <w:tcW w:w="0" w:type="auto"/>
          </w:tcPr>
          <w:p w14:paraId="60129ACF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L</w:t>
            </w:r>
          </w:p>
        </w:tc>
      </w:tr>
      <w:tr w14:paraId="4AD282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</w:tcPr>
          <w:p w14:paraId="5FAF3C9E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M</w:t>
            </w:r>
          </w:p>
        </w:tc>
        <w:tc>
          <w:tcPr>
            <w:tcW w:w="0" w:type="auto"/>
          </w:tcPr>
          <w:p w14:paraId="2F214C9B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O</w:t>
            </w:r>
          </w:p>
        </w:tc>
        <w:tc>
          <w:tcPr>
            <w:tcW w:w="0" w:type="auto"/>
          </w:tcPr>
          <w:p w14:paraId="7A300B0C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P</w:t>
            </w:r>
          </w:p>
        </w:tc>
        <w:tc>
          <w:tcPr>
            <w:tcW w:w="0" w:type="auto"/>
          </w:tcPr>
          <w:p w14:paraId="47E0CA77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Q</w:t>
            </w:r>
          </w:p>
        </w:tc>
        <w:tc>
          <w:tcPr>
            <w:tcW w:w="0" w:type="auto"/>
          </w:tcPr>
          <w:p w14:paraId="784B61EF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S</w:t>
            </w:r>
          </w:p>
        </w:tc>
      </w:tr>
      <w:tr w14:paraId="04B5E47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</w:tcPr>
          <w:p w14:paraId="6DEE0E90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T</w:t>
            </w:r>
          </w:p>
        </w:tc>
        <w:tc>
          <w:tcPr>
            <w:tcW w:w="0" w:type="auto"/>
          </w:tcPr>
          <w:p w14:paraId="4F699DFE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V</w:t>
            </w:r>
          </w:p>
        </w:tc>
        <w:tc>
          <w:tcPr>
            <w:tcW w:w="0" w:type="auto"/>
          </w:tcPr>
          <w:p w14:paraId="3E1670D1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W</w:t>
            </w:r>
          </w:p>
        </w:tc>
        <w:tc>
          <w:tcPr>
            <w:tcW w:w="0" w:type="auto"/>
          </w:tcPr>
          <w:p w14:paraId="3F084790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X</w:t>
            </w:r>
          </w:p>
        </w:tc>
        <w:tc>
          <w:tcPr>
            <w:tcW w:w="0" w:type="auto"/>
          </w:tcPr>
          <w:p w14:paraId="4C1B567F">
            <w:pPr>
              <w:widowControl/>
              <w:numPr>
                <w:ilvl w:val="0"/>
                <w:numId w:val="0"/>
              </w:numPr>
              <w:jc w:val="left"/>
              <w:rPr>
                <w:rFonts w:hint="default" w:ascii="楷体" w:hAnsi="楷体" w:eastAsia="楷体" w:cs="Times New Roman"/>
                <w:sz w:val="24"/>
                <w:vertAlign w:val="baseline"/>
                <w:lang w:val="en-US" w:eastAsia="zh-CN"/>
              </w:rPr>
            </w:pPr>
            <w:r>
              <w:rPr>
                <w:rFonts w:hint="eastAsia" w:ascii="楷体" w:hAnsi="楷体" w:eastAsia="楷体" w:cs="Times New Roman"/>
                <w:sz w:val="24"/>
                <w:vertAlign w:val="baseline"/>
                <w:lang w:val="en-US" w:eastAsia="zh-CN"/>
              </w:rPr>
              <w:t>Z</w:t>
            </w:r>
          </w:p>
        </w:tc>
      </w:tr>
    </w:tbl>
    <w:p w14:paraId="5077CABC">
      <w:pPr>
        <w:pStyle w:val="5"/>
        <w:keepNext w:val="0"/>
        <w:keepLines w:val="0"/>
        <w:widowControl/>
        <w:numPr>
          <w:ilvl w:val="0"/>
          <w:numId w:val="0"/>
        </w:numPr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before="0" w:beforeAutospacing="0" w:after="240" w:afterAutospacing="0" w:line="360" w:lineRule="atLeast"/>
        <w:ind w:left="420" w:leftChars="0" w:right="0" w:rightChars="0" w:firstLine="420" w:firstLineChars="0"/>
        <w:jc w:val="left"/>
        <w:rPr>
          <w:rFonts w:hint="eastAsia" w:ascii="楷体" w:hAnsi="楷体" w:eastAsia="楷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楷体" w:hAnsi="楷体" w:eastAsia="楷体" w:cs="Times New Roman"/>
          <w:kern w:val="2"/>
          <w:sz w:val="24"/>
          <w:szCs w:val="24"/>
          <w:lang w:val="en-US" w:eastAsia="zh-CN" w:bidi="ar-SA"/>
        </w:rPr>
        <w:t>具体构造方法如下：</w:t>
      </w:r>
    </w:p>
    <w:p w14:paraId="082300BE">
      <w:pPr>
        <w:numPr>
          <w:ilvl w:val="0"/>
          <w:numId w:val="7"/>
        </w:numPr>
        <w:bidi w:val="0"/>
        <w:ind w:left="840" w:leftChars="0"/>
        <w:rPr>
          <w:rFonts w:hint="default" w:ascii="楷体" w:hAnsi="楷体" w:eastAsia="楷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楷体" w:hAnsi="楷体" w:eastAsia="楷体" w:cs="Times New Roman"/>
          <w:kern w:val="2"/>
          <w:sz w:val="24"/>
          <w:szCs w:val="24"/>
          <w:lang w:val="en-US" w:eastAsia="zh-CN" w:bidi="ar-SA"/>
        </w:rPr>
        <w:t>构造一个基于5×5的字母矩阵</w:t>
      </w:r>
    </w:p>
    <w:p w14:paraId="519C0B16">
      <w:pPr>
        <w:numPr>
          <w:ilvl w:val="0"/>
          <w:numId w:val="7"/>
        </w:numPr>
        <w:bidi w:val="0"/>
        <w:ind w:left="840" w:leftChars="0"/>
        <w:rPr>
          <w:rFonts w:hint="default" w:ascii="楷体" w:hAnsi="楷体" w:eastAsia="楷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楷体" w:hAnsi="楷体" w:eastAsia="楷体" w:cs="Times New Roman"/>
          <w:kern w:val="2"/>
          <w:sz w:val="24"/>
          <w:szCs w:val="24"/>
          <w:lang w:val="en-US" w:eastAsia="zh-CN" w:bidi="ar-SA"/>
        </w:rPr>
        <w:t>该矩阵使用一个关键词（密钥）来构建</w:t>
      </w:r>
    </w:p>
    <w:p w14:paraId="5ADA7A13">
      <w:pPr>
        <w:numPr>
          <w:ilvl w:val="0"/>
          <w:numId w:val="7"/>
        </w:numPr>
        <w:bidi w:val="0"/>
        <w:ind w:left="840" w:leftChars="0"/>
        <w:rPr>
          <w:rFonts w:hint="default" w:ascii="楷体" w:hAnsi="楷体" w:eastAsia="楷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楷体" w:hAnsi="楷体" w:eastAsia="楷体" w:cs="Times New Roman"/>
          <w:kern w:val="2"/>
          <w:sz w:val="24"/>
          <w:szCs w:val="24"/>
          <w:lang w:val="en-US" w:eastAsia="zh-CN" w:bidi="ar-SA"/>
        </w:rPr>
        <w:t>然后从左到右、从上到下；依次填入密钥的字母</w:t>
      </w:r>
      <w:r>
        <w:rPr>
          <w:rFonts w:hint="default" w:ascii="楷体" w:hAnsi="楷体" w:eastAsia="楷体" w:cs="Times New Roman"/>
          <w:kern w:val="2"/>
          <w:sz w:val="24"/>
          <w:szCs w:val="24"/>
          <w:lang w:val="en-US" w:eastAsia="zh-CN" w:bidi="ar-SA"/>
        </w:rPr>
        <w:t>（注意：密钥中重复的字母不填），然后再以字母表顺序依次填入其他字母</w:t>
      </w:r>
    </w:p>
    <w:p w14:paraId="4D9EFAB7">
      <w:pPr>
        <w:numPr>
          <w:ilvl w:val="0"/>
          <w:numId w:val="7"/>
        </w:numPr>
        <w:bidi w:val="0"/>
        <w:ind w:left="840" w:leftChars="0"/>
        <w:rPr>
          <w:rFonts w:hint="default" w:ascii="楷体" w:hAnsi="楷体" w:eastAsia="楷体" w:cs="Times New Roman"/>
          <w:kern w:val="2"/>
          <w:sz w:val="24"/>
          <w:szCs w:val="24"/>
          <w:lang w:val="en-US" w:eastAsia="zh-CN" w:bidi="ar-SA"/>
        </w:rPr>
      </w:pPr>
      <w:r>
        <w:rPr>
          <w:rFonts w:hint="eastAsia" w:ascii="楷体" w:hAnsi="楷体" w:eastAsia="楷体" w:cs="Times New Roman"/>
          <w:kern w:val="2"/>
          <w:sz w:val="24"/>
          <w:szCs w:val="24"/>
          <w:lang w:val="en-US" w:eastAsia="zh-CN" w:bidi="ar-SA"/>
        </w:rPr>
        <w:t>字母 I 和 J 算作一个字母</w:t>
      </w:r>
    </w:p>
    <w:p w14:paraId="27EE24D0">
      <w:pPr>
        <w:widowControl/>
        <w:numPr>
          <w:ilvl w:val="0"/>
          <w:numId w:val="0"/>
        </w:numPr>
        <w:ind w:left="720" w:leftChars="0" w:firstLine="480" w:firstLineChars="20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</w:p>
    <w:p w14:paraId="6F33374C">
      <w:pPr>
        <w:widowControl/>
        <w:numPr>
          <w:ilvl w:val="0"/>
          <w:numId w:val="6"/>
        </w:numPr>
        <w:ind w:left="660" w:leftChars="0" w:hanging="360" w:firstLine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基于密码本生成密文的方法</w:t>
      </w:r>
    </w:p>
    <w:p w14:paraId="6FA8FD07">
      <w:pPr>
        <w:widowControl/>
        <w:numPr>
          <w:ilvl w:val="0"/>
          <w:numId w:val="8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首先对明文进行分组，两个字母为一组，例如My name is jerryhaung 被分为：my na me is je rr yh au ng</w:t>
      </w:r>
    </w:p>
    <w:p w14:paraId="32049E7E">
      <w:pPr>
        <w:widowControl/>
        <w:numPr>
          <w:ilvl w:val="0"/>
          <w:numId w:val="8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如果明文的字母数量为奇数个，最后一组会剩下一个字母，就在最后一个字母后面添加这个字母的下一个字母，例如剩下的一个是u，就在后面添加v。</w:t>
      </w:r>
    </w:p>
    <w:p w14:paraId="11039276">
      <w:pPr>
        <w:widowControl/>
        <w:numPr>
          <w:ilvl w:val="0"/>
          <w:numId w:val="8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如果一组中的两个字母在密码本的同一行，那么密文就是这两字母在密码本中的下一列字母，如果字母是最后一列，那么最后一列的密文就是第一列。</w:t>
      </w:r>
    </w:p>
    <w:p w14:paraId="36DC313F">
      <w:pPr>
        <w:widowControl/>
        <w:numPr>
          <w:ilvl w:val="0"/>
          <w:numId w:val="8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如果一组中的两个字母在密码本的同一列，那么密文就是这两字母在密码本中的下一行字母，如果字母是最后一行，那么最后一行的密文就是第一行。</w:t>
      </w:r>
    </w:p>
    <w:p w14:paraId="5C1C44C4">
      <w:pPr>
        <w:widowControl/>
        <w:numPr>
          <w:ilvl w:val="0"/>
          <w:numId w:val="8"/>
        </w:numPr>
        <w:ind w:left="720" w:left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如果一组中的两个字母在密码本的不同行也不同列，则取其同行且与同组另一字母同列的字母为密文。</w:t>
      </w:r>
    </w:p>
    <w:p w14:paraId="27DE4EE6">
      <w:pPr>
        <w:widowControl/>
        <w:numPr>
          <w:ilvl w:val="0"/>
          <w:numId w:val="0"/>
        </w:numPr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</w:p>
    <w:p w14:paraId="709084E9">
      <w:pPr>
        <w:widowControl/>
        <w:numPr>
          <w:ilvl w:val="0"/>
          <w:numId w:val="6"/>
        </w:numPr>
        <w:ind w:left="660" w:leftChars="0" w:hanging="360" w:firstLineChars="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雪崩效应的分析（基于实例进行图文分析）</w:t>
      </w:r>
    </w:p>
    <w:p w14:paraId="7DAF17C5">
      <w:pPr>
        <w:widowControl/>
        <w:numPr>
          <w:ilvl w:val="0"/>
          <w:numId w:val="0"/>
        </w:numPr>
        <w:ind w:left="720" w:leftChars="0" w:firstLine="480" w:firstLineChars="200"/>
        <w:jc w:val="left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default" w:ascii="楷体" w:hAnsi="楷体" w:eastAsia="楷体" w:cs="Times New Roman"/>
          <w:sz w:val="24"/>
          <w:lang w:val="en-US" w:eastAsia="zh-CN"/>
        </w:rPr>
        <w:t>雪崩效应（Avalanche effect）指加密算法（尤其是块密码和加密散列函数）的一种理想属性。雪崩效应就是一种不稳定的平衡状态也是加密算法的一种特征，它指明文或密钥的少量变化会引起密文的很大变化。雪崩效应是指当输入发生最微小的改变（例如，反转一个二进制位）时，也会导致输出的剧变（如，输出中一半的二进制位发生反转）。在高品质的块密码中，无论密钥或明文的任何细微变化都应当引起密文的剧烈改变。</w:t>
      </w:r>
    </w:p>
    <w:p w14:paraId="3DF4AB2C">
      <w:pPr>
        <w:widowControl/>
        <w:numPr>
          <w:ilvl w:val="0"/>
          <w:numId w:val="0"/>
        </w:numPr>
        <w:ind w:left="720" w:leftChars="0" w:firstLine="480" w:firstLineChars="200"/>
        <w:jc w:val="left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在上述的实验中，我们使用了“jerryhuang”作为密钥来对密文进行加密，得到的密文为：</w:t>
      </w:r>
    </w:p>
    <w:p w14:paraId="0E87FCB3">
      <w:pPr>
        <w:widowControl/>
        <w:numPr>
          <w:ilvl w:val="0"/>
          <w:numId w:val="0"/>
        </w:numPr>
        <w:ind w:left="720" w:leftChars="0"/>
        <w:jc w:val="center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default" w:ascii="楷体" w:hAnsi="楷体" w:eastAsia="楷体" w:cs="Times New Roman"/>
          <w:sz w:val="24"/>
          <w:lang w:val="en-US" w:eastAsia="zh-CN"/>
        </w:rPr>
        <w:t>Qignoihmeryyhiangb</w:t>
      </w:r>
    </w:p>
    <w:p w14:paraId="5AA7ACCC">
      <w:pPr>
        <w:widowControl/>
        <w:numPr>
          <w:ilvl w:val="0"/>
          <w:numId w:val="0"/>
        </w:numPr>
        <w:ind w:left="720" w:leftChars="0"/>
        <w:jc w:val="both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我们变换密钥，将“jerryhuang”变为“notjerryhuang”，明文不变，我们来看得到的结果：</w:t>
      </w:r>
    </w:p>
    <w:p w14:paraId="4F981049">
      <w:pPr>
        <w:widowControl/>
        <w:numPr>
          <w:ilvl w:val="0"/>
          <w:numId w:val="0"/>
        </w:numPr>
        <w:ind w:left="720" w:leftChars="0" w:firstLine="417" w:firstLineChars="0"/>
        <w:jc w:val="center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default" w:ascii="楷体" w:hAnsi="楷体" w:eastAsia="楷体" w:cs="Times New Roman"/>
          <w:sz w:val="24"/>
          <w:lang w:val="en-US" w:eastAsia="zh-CN"/>
        </w:rPr>
        <w:t>Lherqtnxenyyhuarrk</w:t>
      </w:r>
    </w:p>
    <w:p w14:paraId="4ECBEBA1">
      <w:pPr>
        <w:widowControl/>
        <w:numPr>
          <w:ilvl w:val="0"/>
          <w:numId w:val="0"/>
        </w:numPr>
        <w:ind w:left="720" w:leftChars="0" w:firstLine="417" w:firstLineChars="0"/>
        <w:jc w:val="both"/>
        <w:rPr>
          <w:rFonts w:hint="eastAsia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可以发现密文发生了非常大的变化，但是雪崩效应还需要明文的变化也能给密文带来巨大的变化，我们把密钥设置为“jerryhuang”把明文变为“my name is not jerryhuang</w:t>
      </w:r>
      <w:r>
        <w:rPr>
          <w:rFonts w:hint="default" w:ascii="楷体" w:hAnsi="楷体" w:eastAsia="楷体" w:cs="Times New Roman"/>
          <w:sz w:val="24"/>
          <w:lang w:val="en-US" w:eastAsia="zh-CN"/>
        </w:rPr>
        <w:t>”</w:t>
      </w:r>
      <w:r>
        <w:rPr>
          <w:rFonts w:hint="eastAsia" w:ascii="楷体" w:hAnsi="楷体" w:eastAsia="楷体" w:cs="Times New Roman"/>
          <w:sz w:val="24"/>
          <w:lang w:val="en-US" w:eastAsia="zh-CN"/>
        </w:rPr>
        <w:t>：</w:t>
      </w:r>
    </w:p>
    <w:p w14:paraId="2EAE5BA6">
      <w:pPr>
        <w:widowControl/>
        <w:numPr>
          <w:ilvl w:val="0"/>
          <w:numId w:val="0"/>
        </w:numPr>
        <w:ind w:left="720" w:leftChars="0" w:firstLine="417" w:firstLineChars="0"/>
        <w:jc w:val="center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default" w:ascii="楷体" w:hAnsi="楷体" w:eastAsia="楷体" w:cs="Times New Roman"/>
          <w:sz w:val="24"/>
          <w:lang w:val="en-US" w:eastAsia="zh-CN"/>
        </w:rPr>
        <w:t>qignoihmeryyhiangb</w:t>
      </w:r>
    </w:p>
    <w:p w14:paraId="619B7BDE">
      <w:pPr>
        <w:widowControl/>
        <w:numPr>
          <w:ilvl w:val="0"/>
          <w:numId w:val="0"/>
        </w:numPr>
        <w:ind w:left="720" w:leftChars="0" w:firstLine="417" w:firstLineChars="0"/>
        <w:jc w:val="center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default" w:ascii="楷体" w:hAnsi="楷体" w:eastAsia="楷体" w:cs="Times New Roman"/>
          <w:sz w:val="24"/>
          <w:lang w:val="en-US" w:eastAsia="zh-CN"/>
        </w:rPr>
        <w:t>Qignoihmapiuryyhibngby</w:t>
      </w:r>
    </w:p>
    <w:p w14:paraId="408158FD">
      <w:pPr>
        <w:widowControl/>
        <w:numPr>
          <w:ilvl w:val="0"/>
          <w:numId w:val="0"/>
        </w:numPr>
        <w:ind w:left="720" w:leftChars="0" w:firstLine="417" w:firstLineChars="0"/>
        <w:jc w:val="both"/>
        <w:rPr>
          <w:rFonts w:hint="default" w:ascii="楷体" w:hAnsi="楷体" w:eastAsia="楷体" w:cs="Times New Roman"/>
          <w:sz w:val="24"/>
          <w:lang w:val="en-US" w:eastAsia="zh-CN"/>
        </w:rPr>
      </w:pPr>
      <w:r>
        <w:rPr>
          <w:rFonts w:hint="eastAsia" w:ascii="楷体" w:hAnsi="楷体" w:eastAsia="楷体" w:cs="Times New Roman"/>
          <w:sz w:val="24"/>
          <w:lang w:val="en-US" w:eastAsia="zh-CN"/>
        </w:rPr>
        <w:t>密文并没有出现非常大的变化，因此认为playfair加密法不具有雪崩效应。</w:t>
      </w:r>
    </w:p>
    <w:p w14:paraId="5CC947BD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0491B15"/>
    <w:multiLevelType w:val="multilevel"/>
    <w:tmpl w:val="80491B15"/>
    <w:lvl w:ilvl="0" w:tentative="0">
      <w:start w:val="3"/>
      <w:numFmt w:val="decimal"/>
      <w:suff w:val="space"/>
      <w:lvlText w:val="(%1)"/>
      <w:lvlJc w:val="left"/>
    </w:lvl>
    <w:lvl w:ilvl="1" w:tentative="0">
      <w:start w:val="1"/>
      <w:numFmt w:val="decimalEnclosedCircleChinese"/>
      <w:lvlText w:val="%2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"/>
      <w:lvlText w:val="%3)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lowerLetter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Roman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)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)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">
    <w:nsid w:val="8B01B490"/>
    <w:multiLevelType w:val="multilevel"/>
    <w:tmpl w:val="8B01B490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2">
    <w:nsid w:val="CCF68CF9"/>
    <w:multiLevelType w:val="singleLevel"/>
    <w:tmpl w:val="CCF68CF9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F9E29C97"/>
    <w:multiLevelType w:val="singleLevel"/>
    <w:tmpl w:val="F9E29C97"/>
    <w:lvl w:ilvl="0" w:tentative="0">
      <w:start w:val="1"/>
      <w:numFmt w:val="decimal"/>
      <w:suff w:val="space"/>
      <w:lvlText w:val="%1."/>
      <w:lvlJc w:val="left"/>
      <w:pPr>
        <w:ind w:left="840"/>
      </w:pPr>
    </w:lvl>
  </w:abstractNum>
  <w:abstractNum w:abstractNumId="4">
    <w:nsid w:val="1D0B5AF0"/>
    <w:multiLevelType w:val="multilevel"/>
    <w:tmpl w:val="1D0B5AF0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5">
    <w:nsid w:val="2F40189E"/>
    <w:multiLevelType w:val="multilevel"/>
    <w:tmpl w:val="2F40189E"/>
    <w:lvl w:ilvl="0" w:tentative="0">
      <w:start w:val="1"/>
      <w:numFmt w:val="decimal"/>
      <w:lvlText w:val="（%1)"/>
      <w:lvlJc w:val="left"/>
      <w:pPr>
        <w:tabs>
          <w:tab w:val="left" w:pos="312"/>
        </w:tabs>
      </w:pPr>
    </w:lvl>
    <w:lvl w:ilvl="1" w:tentative="0">
      <w:start w:val="1"/>
      <w:numFmt w:val="lowerLetter"/>
      <w:lvlText w:val="%2.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Letter"/>
      <w:lvlText w:val="%3)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lowerRoman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Roman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Letter"/>
      <w:lvlText w:val="%7)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.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)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6">
    <w:nsid w:val="4861C1F9"/>
    <w:multiLevelType w:val="multilevel"/>
    <w:tmpl w:val="4861C1F9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7">
    <w:nsid w:val="77210E03"/>
    <w:multiLevelType w:val="multilevel"/>
    <w:tmpl w:val="77210E03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4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sTA3srAwMDY2tTBQ0lEKTi0uzszPAykwqQUAFAPCsCwAAAA="/>
  </w:docVars>
  <w:rsids>
    <w:rsidRoot w:val="00BB4375"/>
    <w:rsid w:val="000E5800"/>
    <w:rsid w:val="0012000B"/>
    <w:rsid w:val="00120658"/>
    <w:rsid w:val="00196C4C"/>
    <w:rsid w:val="003D49FD"/>
    <w:rsid w:val="003F2130"/>
    <w:rsid w:val="004364C8"/>
    <w:rsid w:val="00461F0B"/>
    <w:rsid w:val="004F1B2E"/>
    <w:rsid w:val="00537378"/>
    <w:rsid w:val="005C3EA1"/>
    <w:rsid w:val="005D05EA"/>
    <w:rsid w:val="006576E3"/>
    <w:rsid w:val="006D2CD3"/>
    <w:rsid w:val="00757D3D"/>
    <w:rsid w:val="0080410A"/>
    <w:rsid w:val="0086306B"/>
    <w:rsid w:val="009A2E5D"/>
    <w:rsid w:val="009E1E73"/>
    <w:rsid w:val="00A33EC5"/>
    <w:rsid w:val="00AB65C6"/>
    <w:rsid w:val="00AF4EB2"/>
    <w:rsid w:val="00B93BCE"/>
    <w:rsid w:val="00BB4375"/>
    <w:rsid w:val="00C7426C"/>
    <w:rsid w:val="00CC4D11"/>
    <w:rsid w:val="00D57A89"/>
    <w:rsid w:val="00E47171"/>
    <w:rsid w:val="00E800FE"/>
    <w:rsid w:val="00F122BC"/>
    <w:rsid w:val="00F20DE7"/>
    <w:rsid w:val="00FD6496"/>
    <w:rsid w:val="210630B8"/>
    <w:rsid w:val="57611AA2"/>
    <w:rsid w:val="63477370"/>
    <w:rsid w:val="772B3BA2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iPriority w:val="0"/>
  </w:style>
  <w:style w:type="table" w:default="1" w:styleId="6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5">
    <w:name w:val="Normal (Web)"/>
    <w:basedOn w:val="1"/>
    <w:qFormat/>
    <w:uiPriority w:val="0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页脚 Char"/>
    <w:link w:val="2"/>
    <w:qFormat/>
    <w:uiPriority w:val="0"/>
    <w:rPr>
      <w:kern w:val="2"/>
      <w:sz w:val="18"/>
      <w:szCs w:val="18"/>
    </w:rPr>
  </w:style>
  <w:style w:type="character" w:customStyle="1" w:styleId="10">
    <w:name w:val="页眉 Char"/>
    <w:link w:val="3"/>
    <w:qFormat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nuist</Company>
  <Pages>7</Pages>
  <Words>2024</Words>
  <Characters>5986</Characters>
  <Lines>2</Lines>
  <Paragraphs>1</Paragraphs>
  <TotalTime>12</TotalTime>
  <ScaleCrop>false</ScaleCrop>
  <LinksUpToDate>false</LinksUpToDate>
  <CharactersWithSpaces>8113</CharactersWithSpaces>
  <Application>WPS Office_12.1.0.189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6-03-07T08:16:00Z</dcterms:created>
  <dc:creator>lhg1</dc:creator>
  <cp:lastModifiedBy>充要条件</cp:lastModifiedBy>
  <dcterms:modified xsi:type="dcterms:W3CDTF">2024-12-05T14:29:13Z</dcterms:modified>
  <dc:title>计算机教育示范中心学生实验报告</dc:title>
  <cp:revision>2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912</vt:lpwstr>
  </property>
  <property fmtid="{D5CDD505-2E9C-101B-9397-08002B2CF9AE}" pid="3" name="ICV">
    <vt:lpwstr>39EC2FC31AB84E76B0ADC5EDBCA3E5BC_13</vt:lpwstr>
  </property>
</Properties>
</file>